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7CFD6C" w14:textId="77777777" w:rsidR="00BA7AEE" w:rsidRPr="00BA7AEE" w:rsidRDefault="00BA7AEE" w:rsidP="00BA7AEE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BA7AEE">
        <w:rPr>
          <w:rFonts w:ascii="Segoe UI Emoji" w:eastAsia="Times New Roman" w:hAnsi="Segoe UI Emoji" w:cs="Segoe UI Emoji"/>
          <w:b/>
          <w:bCs/>
          <w:kern w:val="36"/>
          <w:sz w:val="48"/>
          <w:szCs w:val="48"/>
          <w14:ligatures w14:val="none"/>
        </w:rPr>
        <w:t>🔍</w:t>
      </w:r>
      <w:r w:rsidRPr="00BA7AEE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 xml:space="preserve"> What Is an Otoscope? (Simple, Clear Explanation)</w:t>
      </w:r>
    </w:p>
    <w:p w14:paraId="7112F85D" w14:textId="77777777" w:rsidR="00BA7AEE" w:rsidRPr="00BA7AEE" w:rsidRDefault="00BA7AEE" w:rsidP="00BA7AE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A7AEE">
        <w:rPr>
          <w:rFonts w:ascii="Times New Roman" w:eastAsia="Times New Roman" w:hAnsi="Times New Roman" w:cs="Times New Roman"/>
          <w:kern w:val="0"/>
          <w14:ligatures w14:val="none"/>
        </w:rPr>
        <w:t xml:space="preserve">An </w:t>
      </w:r>
      <w:r w:rsidRPr="00BA7AE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otoscope</w:t>
      </w:r>
      <w:r w:rsidRPr="00BA7AEE">
        <w:rPr>
          <w:rFonts w:ascii="Times New Roman" w:eastAsia="Times New Roman" w:hAnsi="Times New Roman" w:cs="Times New Roman"/>
          <w:kern w:val="0"/>
          <w14:ligatures w14:val="none"/>
        </w:rPr>
        <w:t xml:space="preserve"> is a handheld medical device used to </w:t>
      </w:r>
      <w:r w:rsidRPr="00BA7AE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look inside the ear canal and examine the eardrum (tympanic membrane)</w:t>
      </w:r>
      <w:r w:rsidRPr="00BA7AEE">
        <w:rPr>
          <w:rFonts w:ascii="Times New Roman" w:eastAsia="Times New Roman" w:hAnsi="Times New Roman" w:cs="Times New Roman"/>
          <w:kern w:val="0"/>
          <w14:ligatures w14:val="none"/>
        </w:rPr>
        <w:t>.</w:t>
      </w:r>
      <w:r w:rsidRPr="00BA7AEE">
        <w:rPr>
          <w:rFonts w:ascii="Times New Roman" w:eastAsia="Times New Roman" w:hAnsi="Times New Roman" w:cs="Times New Roman"/>
          <w:kern w:val="0"/>
          <w14:ligatures w14:val="none"/>
        </w:rPr>
        <w:br/>
        <w:t xml:space="preserve">Healthcare workers use it to diagnose </w:t>
      </w:r>
      <w:r w:rsidRPr="00BA7AE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ar infections, wax blockage, hearing problems, foreign bodies, and middle</w:t>
      </w:r>
      <w:r w:rsidRPr="00BA7AE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noBreakHyphen/>
        <w:t>ear diseases</w:t>
      </w:r>
      <w:r w:rsidRPr="00BA7AEE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7FCF09B5" w14:textId="77777777" w:rsidR="00BA7AEE" w:rsidRPr="00BA7AEE" w:rsidRDefault="00BA7AEE" w:rsidP="00BA7AE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A7AEE">
        <w:rPr>
          <w:rFonts w:ascii="Times New Roman" w:eastAsia="Times New Roman" w:hAnsi="Times New Roman" w:cs="Times New Roman"/>
          <w:kern w:val="0"/>
          <w14:ligatures w14:val="none"/>
        </w:rPr>
        <w:t xml:space="preserve">It is one of the </w:t>
      </w:r>
      <w:r w:rsidRPr="00BA7AE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most essential diagnostic tools</w:t>
      </w:r>
      <w:r w:rsidRPr="00BA7AEE">
        <w:rPr>
          <w:rFonts w:ascii="Times New Roman" w:eastAsia="Times New Roman" w:hAnsi="Times New Roman" w:cs="Times New Roman"/>
          <w:kern w:val="0"/>
          <w14:ligatures w14:val="none"/>
        </w:rPr>
        <w:t xml:space="preserve"> in primary care, pediatrics, ENT clinics, and rural health posts.</w:t>
      </w:r>
    </w:p>
    <w:p w14:paraId="44B463C2" w14:textId="77777777" w:rsidR="00BA7AEE" w:rsidRPr="00BA7AEE" w:rsidRDefault="00000000" w:rsidP="00BA7AEE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51F656EE">
          <v:rect id="_x0000_i1026" style="width:0;height:1.5pt" o:hralign="center" o:hrstd="t" o:hr="t" fillcolor="#a0a0a0" stroked="f"/>
        </w:pict>
      </w:r>
    </w:p>
    <w:p w14:paraId="5763DED2" w14:textId="77777777" w:rsidR="00BA7AEE" w:rsidRPr="00BA7AEE" w:rsidRDefault="00BA7AEE" w:rsidP="00BA7AEE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BA7AEE">
        <w:rPr>
          <w:rFonts w:ascii="Segoe UI Emoji" w:eastAsia="Times New Roman" w:hAnsi="Segoe UI Emoji" w:cs="Segoe UI Emoji"/>
          <w:b/>
          <w:bCs/>
          <w:kern w:val="36"/>
          <w:sz w:val="48"/>
          <w:szCs w:val="48"/>
          <w14:ligatures w14:val="none"/>
        </w:rPr>
        <w:t>⚙️</w:t>
      </w:r>
      <w:r w:rsidRPr="00BA7AEE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 xml:space="preserve"> How an Otoscope Works</w:t>
      </w:r>
    </w:p>
    <w:p w14:paraId="2D67F3DC" w14:textId="77777777" w:rsidR="00BA7AEE" w:rsidRPr="00BA7AEE" w:rsidRDefault="00BA7AEE" w:rsidP="00BA7AE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A7AEE">
        <w:rPr>
          <w:rFonts w:ascii="Times New Roman" w:eastAsia="Times New Roman" w:hAnsi="Times New Roman" w:cs="Times New Roman"/>
          <w:kern w:val="0"/>
          <w14:ligatures w14:val="none"/>
        </w:rPr>
        <w:t xml:space="preserve">A bright </w:t>
      </w:r>
      <w:r w:rsidRPr="00BA7AE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LED or halogen light</w:t>
      </w:r>
      <w:r w:rsidRPr="00BA7AEE">
        <w:rPr>
          <w:rFonts w:ascii="Times New Roman" w:eastAsia="Times New Roman" w:hAnsi="Times New Roman" w:cs="Times New Roman"/>
          <w:kern w:val="0"/>
          <w14:ligatures w14:val="none"/>
        </w:rPr>
        <w:t xml:space="preserve"> illuminates the ear canal.</w:t>
      </w:r>
    </w:p>
    <w:p w14:paraId="08030309" w14:textId="77777777" w:rsidR="00BA7AEE" w:rsidRPr="00BA7AEE" w:rsidRDefault="00BA7AEE" w:rsidP="00BA7AE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A7AEE">
        <w:rPr>
          <w:rFonts w:ascii="Times New Roman" w:eastAsia="Times New Roman" w:hAnsi="Times New Roman" w:cs="Times New Roman"/>
          <w:kern w:val="0"/>
          <w14:ligatures w14:val="none"/>
        </w:rPr>
        <w:t xml:space="preserve">A </w:t>
      </w:r>
      <w:r w:rsidRPr="00BA7AE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magnifying lens</w:t>
      </w:r>
      <w:r w:rsidRPr="00BA7AEE">
        <w:rPr>
          <w:rFonts w:ascii="Times New Roman" w:eastAsia="Times New Roman" w:hAnsi="Times New Roman" w:cs="Times New Roman"/>
          <w:kern w:val="0"/>
          <w14:ligatures w14:val="none"/>
        </w:rPr>
        <w:t xml:space="preserve"> enlarges the view.</w:t>
      </w:r>
    </w:p>
    <w:p w14:paraId="76982803" w14:textId="77777777" w:rsidR="00BA7AEE" w:rsidRPr="00BA7AEE" w:rsidRDefault="00BA7AEE" w:rsidP="00BA7AE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A7AEE">
        <w:rPr>
          <w:rFonts w:ascii="Times New Roman" w:eastAsia="Times New Roman" w:hAnsi="Times New Roman" w:cs="Times New Roman"/>
          <w:kern w:val="0"/>
          <w14:ligatures w14:val="none"/>
        </w:rPr>
        <w:t xml:space="preserve">A </w:t>
      </w:r>
      <w:r w:rsidRPr="00BA7AE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peculum</w:t>
      </w:r>
      <w:r w:rsidRPr="00BA7AEE">
        <w:rPr>
          <w:rFonts w:ascii="Times New Roman" w:eastAsia="Times New Roman" w:hAnsi="Times New Roman" w:cs="Times New Roman"/>
          <w:kern w:val="0"/>
          <w14:ligatures w14:val="none"/>
        </w:rPr>
        <w:t xml:space="preserve"> (the cone-shaped tip) gently opens the ear canal.</w:t>
      </w:r>
    </w:p>
    <w:p w14:paraId="464400B0" w14:textId="77777777" w:rsidR="00BA7AEE" w:rsidRPr="00BA7AEE" w:rsidRDefault="00BA7AEE" w:rsidP="00BA7AE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A7AEE">
        <w:rPr>
          <w:rFonts w:ascii="Times New Roman" w:eastAsia="Times New Roman" w:hAnsi="Times New Roman" w:cs="Times New Roman"/>
          <w:kern w:val="0"/>
          <w14:ligatures w14:val="none"/>
        </w:rPr>
        <w:t xml:space="preserve">The clinician can see: </w:t>
      </w:r>
    </w:p>
    <w:p w14:paraId="39DB34AF" w14:textId="77777777" w:rsidR="00BA7AEE" w:rsidRPr="00BA7AEE" w:rsidRDefault="00BA7AEE" w:rsidP="00BA7AE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A7AEE">
        <w:rPr>
          <w:rFonts w:ascii="Times New Roman" w:eastAsia="Times New Roman" w:hAnsi="Times New Roman" w:cs="Times New Roman"/>
          <w:kern w:val="0"/>
          <w14:ligatures w14:val="none"/>
        </w:rPr>
        <w:t>Wax buildup</w:t>
      </w:r>
    </w:p>
    <w:p w14:paraId="2980E1C3" w14:textId="77777777" w:rsidR="00BA7AEE" w:rsidRPr="00BA7AEE" w:rsidRDefault="00BA7AEE" w:rsidP="00BA7AE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A7AEE">
        <w:rPr>
          <w:rFonts w:ascii="Times New Roman" w:eastAsia="Times New Roman" w:hAnsi="Times New Roman" w:cs="Times New Roman"/>
          <w:kern w:val="0"/>
          <w14:ligatures w14:val="none"/>
        </w:rPr>
        <w:t>Signs of infection</w:t>
      </w:r>
    </w:p>
    <w:p w14:paraId="5061B48E" w14:textId="77777777" w:rsidR="00BA7AEE" w:rsidRPr="00BA7AEE" w:rsidRDefault="00BA7AEE" w:rsidP="00BA7AE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A7AEE">
        <w:rPr>
          <w:rFonts w:ascii="Times New Roman" w:eastAsia="Times New Roman" w:hAnsi="Times New Roman" w:cs="Times New Roman"/>
          <w:kern w:val="0"/>
          <w14:ligatures w14:val="none"/>
        </w:rPr>
        <w:t>Fluid behind the eardrum</w:t>
      </w:r>
    </w:p>
    <w:p w14:paraId="4F5886B3" w14:textId="77777777" w:rsidR="00BA7AEE" w:rsidRPr="00BA7AEE" w:rsidRDefault="00BA7AEE" w:rsidP="00BA7AE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A7AEE">
        <w:rPr>
          <w:rFonts w:ascii="Times New Roman" w:eastAsia="Times New Roman" w:hAnsi="Times New Roman" w:cs="Times New Roman"/>
          <w:kern w:val="0"/>
          <w14:ligatures w14:val="none"/>
        </w:rPr>
        <w:t>Perforations</w:t>
      </w:r>
    </w:p>
    <w:p w14:paraId="12345613" w14:textId="77777777" w:rsidR="00BA7AEE" w:rsidRPr="00BA7AEE" w:rsidRDefault="00BA7AEE" w:rsidP="00BA7AE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A7AEE">
        <w:rPr>
          <w:rFonts w:ascii="Times New Roman" w:eastAsia="Times New Roman" w:hAnsi="Times New Roman" w:cs="Times New Roman"/>
          <w:kern w:val="0"/>
          <w14:ligatures w14:val="none"/>
        </w:rPr>
        <w:t>Foreign objects</w:t>
      </w:r>
    </w:p>
    <w:p w14:paraId="6A60D07F" w14:textId="4CFD6823" w:rsidR="00BA7AEE" w:rsidRPr="00BA7AEE" w:rsidRDefault="00BA7AEE" w:rsidP="00F00D3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A7AEE">
        <w:rPr>
          <w:rFonts w:ascii="Times New Roman" w:eastAsia="Times New Roman" w:hAnsi="Times New Roman" w:cs="Times New Roman"/>
          <w:kern w:val="0"/>
          <w14:ligatures w14:val="none"/>
        </w:rPr>
        <w:t>This makes it a frontline tool for diagnosing ear-related illnesses.</w:t>
      </w:r>
    </w:p>
    <w:p w14:paraId="45EC557E" w14:textId="77777777" w:rsidR="00BA7AEE" w:rsidRDefault="00BA7AEE"/>
    <w:sectPr w:rsidR="00BA7A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1439AC"/>
    <w:multiLevelType w:val="multilevel"/>
    <w:tmpl w:val="5DB457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F51ED9"/>
    <w:multiLevelType w:val="multilevel"/>
    <w:tmpl w:val="506CA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C1B1C8C"/>
    <w:multiLevelType w:val="multilevel"/>
    <w:tmpl w:val="E06AF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5ED47B9"/>
    <w:multiLevelType w:val="multilevel"/>
    <w:tmpl w:val="8110A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83558839">
    <w:abstractNumId w:val="0"/>
  </w:num>
  <w:num w:numId="2" w16cid:durableId="1545484979">
    <w:abstractNumId w:val="3"/>
  </w:num>
  <w:num w:numId="3" w16cid:durableId="1817525057">
    <w:abstractNumId w:val="1"/>
  </w:num>
  <w:num w:numId="4" w16cid:durableId="18108279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56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ABBAwtTC3MjMyMDJR2l4NTi4sz8PJACo1oA3k39ASwAAAA="/>
  </w:docVars>
  <w:rsids>
    <w:rsidRoot w:val="00BA7AEE"/>
    <w:rsid w:val="00AF57F6"/>
    <w:rsid w:val="00BA7AEE"/>
    <w:rsid w:val="00D63D29"/>
    <w:rsid w:val="00F00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E9F2BD"/>
  <w15:chartTrackingRefBased/>
  <w15:docId w15:val="{378D84B8-A02B-41D0-A01C-E003F6CF8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A7AE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A7AE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A7AE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A7AE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A7AE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A7AE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A7AE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A7AE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A7AE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A7AE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A7AE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A7AE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A7AE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A7AE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A7AE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A7AE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A7AE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A7AE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A7AE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A7AE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A7AE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A7AE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A7AE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A7AE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A7AE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A7AE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A7AE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A7AE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A7AEE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4</Words>
  <Characters>661</Characters>
  <Application>Microsoft Office Word</Application>
  <DocSecurity>0</DocSecurity>
  <Lines>22</Lines>
  <Paragraphs>21</Paragraphs>
  <ScaleCrop>false</ScaleCrop>
  <Company/>
  <LinksUpToDate>false</LinksUpToDate>
  <CharactersWithSpaces>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bretsadic Shiferaw</dc:creator>
  <cp:keywords/>
  <dc:description/>
  <cp:lastModifiedBy>Gebretsadic Shiferaw</cp:lastModifiedBy>
  <cp:revision>2</cp:revision>
  <dcterms:created xsi:type="dcterms:W3CDTF">2026-03-17T00:43:00Z</dcterms:created>
  <dcterms:modified xsi:type="dcterms:W3CDTF">2026-04-28T00:54:00Z</dcterms:modified>
</cp:coreProperties>
</file>